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033297" w14:textId="227961EA" w:rsidR="00F845F4" w:rsidRPr="002A0B8C" w:rsidRDefault="009D7796">
      <w:pPr>
        <w:rPr>
          <w:b/>
          <w:bCs/>
        </w:rPr>
      </w:pPr>
      <w:r w:rsidRPr="002A0B8C">
        <w:rPr>
          <w:b/>
          <w:bCs/>
        </w:rPr>
        <w:t>Climate Response Surface Vizualization Tool</w:t>
      </w:r>
    </w:p>
    <w:p w14:paraId="09071AC3" w14:textId="7C337DC8" w:rsidR="009D7796" w:rsidRDefault="009D7796">
      <w:r>
        <w:t xml:space="preserve">A generic interactive tool is being developed </w:t>
      </w:r>
      <w:r w:rsidR="002A0B8C">
        <w:t>for the visualization of</w:t>
      </w:r>
      <w:r>
        <w:t xml:space="preserve"> climate stress test </w:t>
      </w:r>
      <w:r w:rsidR="002A0B8C">
        <w:t xml:space="preserve">results. </w:t>
      </w:r>
      <w:r>
        <w:t xml:space="preserve">The tool is developed within the Shiny Apps platform in R. The </w:t>
      </w:r>
      <w:r w:rsidR="002A0B8C">
        <w:t>goal</w:t>
      </w:r>
      <w:r>
        <w:t xml:space="preserve"> is to have a clean, simple workflow where </w:t>
      </w:r>
      <w:r w:rsidR="002A0B8C">
        <w:t xml:space="preserve">internal or external </w:t>
      </w:r>
      <w:r>
        <w:t xml:space="preserve">users can upload their results as csv files, set </w:t>
      </w:r>
      <w:r w:rsidR="002A0B8C">
        <w:t xml:space="preserve">their analysis </w:t>
      </w:r>
      <w:r>
        <w:t xml:space="preserve">parameters and thresholds, create </w:t>
      </w:r>
      <w:r w:rsidR="002A0B8C">
        <w:t>their plots and</w:t>
      </w:r>
      <w:r>
        <w:t xml:space="preserve"> download </w:t>
      </w:r>
      <w:r w:rsidR="002A0B8C">
        <w:t>them</w:t>
      </w:r>
      <w:r>
        <w:t xml:space="preserve"> </w:t>
      </w:r>
      <w:r w:rsidR="002A0B8C">
        <w:t>directly</w:t>
      </w:r>
      <w:r>
        <w:t xml:space="preserve">. A working version of the tool is at:  </w:t>
      </w:r>
      <w:hyperlink r:id="rId4" w:history="1">
        <w:r w:rsidRPr="005348A8">
          <w:rPr>
            <w:rStyle w:val="Hyperlink"/>
          </w:rPr>
          <w:t>https://cloudwater.shinyapps.io/climatestresstest/</w:t>
        </w:r>
      </w:hyperlink>
      <w:r>
        <w:t xml:space="preserve">.  </w:t>
      </w:r>
    </w:p>
    <w:p w14:paraId="5E6D60BC" w14:textId="77777777" w:rsidR="002A0B8C" w:rsidRDefault="002A0B8C"/>
    <w:p w14:paraId="64ED2027" w14:textId="054F358E" w:rsidR="009D7796" w:rsidRDefault="009D7796">
      <w:r>
        <w:rPr>
          <w:noProof/>
        </w:rPr>
        <w:drawing>
          <wp:inline distT="0" distB="0" distL="0" distR="0" wp14:anchorId="4AC62AE7" wp14:editId="0A752044">
            <wp:extent cx="5731510" cy="32315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0244E" w14:textId="31608A8E" w:rsidR="009D7796" w:rsidRDefault="009D7796">
      <w:r>
        <w:t xml:space="preserve"> </w:t>
      </w:r>
      <w:r>
        <w:rPr>
          <w:noProof/>
        </w:rPr>
        <w:drawing>
          <wp:inline distT="0" distB="0" distL="0" distR="0" wp14:anchorId="5FB037A9" wp14:editId="75D820C0">
            <wp:extent cx="5731510" cy="289750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7C3E5" w14:textId="77777777" w:rsidR="009D7796" w:rsidRDefault="009D7796"/>
    <w:p w14:paraId="4F11B3A0" w14:textId="77777777" w:rsidR="009D7796" w:rsidRDefault="009D7796">
      <w:bookmarkStart w:id="0" w:name="_GoBack"/>
      <w:bookmarkEnd w:id="0"/>
    </w:p>
    <w:sectPr w:rsidR="009D7796" w:rsidSect="00381B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LY0NzM0NjA2NDZU0lEKTi0uzszPAykwrAUA3EjlDiwAAAA="/>
  </w:docVars>
  <w:rsids>
    <w:rsidRoot w:val="00B73DA1"/>
    <w:rsid w:val="000069BE"/>
    <w:rsid w:val="00086A8F"/>
    <w:rsid w:val="00105837"/>
    <w:rsid w:val="001431AD"/>
    <w:rsid w:val="001C0434"/>
    <w:rsid w:val="00216EB1"/>
    <w:rsid w:val="002A0B8C"/>
    <w:rsid w:val="002F37D3"/>
    <w:rsid w:val="00381B6A"/>
    <w:rsid w:val="00460762"/>
    <w:rsid w:val="00465EEA"/>
    <w:rsid w:val="004877EC"/>
    <w:rsid w:val="00565723"/>
    <w:rsid w:val="006648FA"/>
    <w:rsid w:val="008048B3"/>
    <w:rsid w:val="00804AFF"/>
    <w:rsid w:val="008A60B2"/>
    <w:rsid w:val="009D7796"/>
    <w:rsid w:val="00AB3071"/>
    <w:rsid w:val="00AE0DAF"/>
    <w:rsid w:val="00B72A82"/>
    <w:rsid w:val="00B73DA1"/>
    <w:rsid w:val="00BC0ABF"/>
    <w:rsid w:val="00BC6326"/>
    <w:rsid w:val="00BD12F7"/>
    <w:rsid w:val="00C24793"/>
    <w:rsid w:val="00CA6256"/>
    <w:rsid w:val="00CC74AD"/>
    <w:rsid w:val="00D14014"/>
    <w:rsid w:val="00DC2D1F"/>
    <w:rsid w:val="00F656B0"/>
    <w:rsid w:val="00FD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53B15"/>
  <w15:chartTrackingRefBased/>
  <w15:docId w15:val="{90A3E9B5-9FC3-44D0-8D8E-1F4FC9807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77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77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cloudwater.shinyapps.io/climatestresstes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it Taner</dc:creator>
  <cp:keywords/>
  <dc:description/>
  <cp:lastModifiedBy>Umit Taner</cp:lastModifiedBy>
  <cp:revision>2</cp:revision>
  <dcterms:created xsi:type="dcterms:W3CDTF">2020-11-23T08:32:00Z</dcterms:created>
  <dcterms:modified xsi:type="dcterms:W3CDTF">2020-11-23T08:46:00Z</dcterms:modified>
</cp:coreProperties>
</file>